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5A0BE51E" w:rsidR="00C90126" w:rsidRPr="00A96DFE" w:rsidRDefault="00DA5A38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b/>
                <w:bCs/>
                <w:sz w:val="32"/>
                <w:szCs w:val="32"/>
              </w:rPr>
              <w:t>Regional Preparatory Meeting for WTDC-21 for CIS (RPM-CIS)</w:t>
            </w:r>
            <w:r w:rsidR="00C90126">
              <w:rPr>
                <w:rFonts w:cstheme="minorHAnsi"/>
                <w:b/>
                <w:bCs/>
                <w:szCs w:val="24"/>
              </w:rPr>
              <w:br/>
            </w:r>
            <w:r w:rsidRPr="00DF269F">
              <w:rPr>
                <w:b/>
                <w:bCs/>
              </w:rPr>
              <w:t xml:space="preserve"> Virtual, </w:t>
            </w:r>
            <w:r w:rsidRPr="00017C29">
              <w:rPr>
                <w:b/>
                <w:bCs/>
              </w:rPr>
              <w:t>21-22 April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185E951" w:rsidR="00C64B30" w:rsidRPr="0046671C" w:rsidRDefault="00C64B30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2C1FE841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DA5A38">
              <w:rPr>
                <w:rFonts w:cstheme="minorHAnsi"/>
                <w:b/>
                <w:bCs/>
                <w:szCs w:val="24"/>
                <w:lang w:val="es-ES_tradnl"/>
              </w:rPr>
              <w:t>CIS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3BCC6A89" w:rsidR="00C64B30" w:rsidRPr="00674952" w:rsidRDefault="004A09A2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4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r w:rsidR="00DA5A38">
              <w:rPr>
                <w:rFonts w:cstheme="minorHAnsi"/>
                <w:b/>
                <w:bCs/>
                <w:szCs w:val="24"/>
                <w:lang w:val="fr-FR"/>
              </w:rPr>
              <w:t>March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4C048F">
        <w:tc>
          <w:tcPr>
            <w:tcW w:w="1696" w:type="dxa"/>
            <w:shd w:val="clear" w:color="auto" w:fill="8DB3E2" w:themeFill="text2" w:themeFillTint="66"/>
          </w:tcPr>
          <w:p w14:paraId="2E309CE4" w14:textId="77777777" w:rsidR="003408E9" w:rsidRPr="004C048F" w:rsidRDefault="003146B3" w:rsidP="00A01664">
            <w:pPr>
              <w:spacing w:after="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4C048F">
              <w:rPr>
                <w:sz w:val="22"/>
                <w:szCs w:val="22"/>
              </w:rPr>
              <w:t>in</w:t>
            </w:r>
            <w:r w:rsidRPr="004C048F">
              <w:rPr>
                <w:sz w:val="22"/>
                <w:szCs w:val="22"/>
              </w:rPr>
              <w:t xml:space="preserve"> </w:t>
            </w:r>
            <w:r w:rsidR="00DA5A38" w:rsidRPr="004C048F">
              <w:rPr>
                <w:sz w:val="22"/>
                <w:szCs w:val="22"/>
              </w:rPr>
              <w:t>MSK</w:t>
            </w:r>
          </w:p>
          <w:p w14:paraId="3EF505AE" w14:textId="49E4A0F5" w:rsidR="007D1604" w:rsidRPr="004C048F" w:rsidRDefault="003131D8" w:rsidP="00A01664">
            <w:pPr>
              <w:spacing w:before="0"/>
              <w:jc w:val="center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(GMT +</w:t>
            </w:r>
            <w:r w:rsidR="00CC4B4B" w:rsidRPr="004C048F">
              <w:rPr>
                <w:sz w:val="22"/>
                <w:szCs w:val="22"/>
              </w:rPr>
              <w:t>3</w:t>
            </w:r>
            <w:r w:rsidRPr="004C048F"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  <w:shd w:val="clear" w:color="auto" w:fill="8DB3E2" w:themeFill="text2" w:themeFillTint="66"/>
            <w:vAlign w:val="center"/>
          </w:tcPr>
          <w:p w14:paraId="58E7C4A4" w14:textId="20B60973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1</w:t>
            </w:r>
            <w:r w:rsidR="003408E9">
              <w:rPr>
                <w:b/>
                <w:bCs/>
                <w:szCs w:val="24"/>
              </w:rPr>
              <w:t xml:space="preserve"> </w:t>
            </w:r>
            <w:r w:rsidR="00DA5A38">
              <w:rPr>
                <w:b/>
                <w:bCs/>
                <w:szCs w:val="24"/>
              </w:rPr>
              <w:t>April</w:t>
            </w:r>
          </w:p>
        </w:tc>
        <w:tc>
          <w:tcPr>
            <w:tcW w:w="4105" w:type="dxa"/>
            <w:shd w:val="clear" w:color="auto" w:fill="8DB3E2" w:themeFill="text2" w:themeFillTint="66"/>
            <w:vAlign w:val="center"/>
          </w:tcPr>
          <w:p w14:paraId="4E6FBF03" w14:textId="4F306A7D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hur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2 April</w:t>
            </w:r>
          </w:p>
        </w:tc>
      </w:tr>
      <w:tr w:rsidR="003F195C" w14:paraId="0CC24C1D" w14:textId="77777777" w:rsidTr="003F195C">
        <w:tc>
          <w:tcPr>
            <w:tcW w:w="1696" w:type="dxa"/>
          </w:tcPr>
          <w:p w14:paraId="6FFBB80B" w14:textId="0F030CD5" w:rsidR="003F195C" w:rsidRPr="004C048F" w:rsidRDefault="003F195C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800h</w:t>
            </w:r>
            <w:r w:rsidR="00CE06D5" w:rsidRPr="004C048F">
              <w:rPr>
                <w:sz w:val="22"/>
                <w:szCs w:val="22"/>
              </w:rPr>
              <w:t>-0900h</w:t>
            </w:r>
          </w:p>
        </w:tc>
        <w:tc>
          <w:tcPr>
            <w:tcW w:w="3828" w:type="dxa"/>
            <w:shd w:val="clear" w:color="auto" w:fill="D9D9D9" w:themeFill="background1" w:themeFillShade="D9"/>
            <w:vAlign w:val="center"/>
          </w:tcPr>
          <w:p w14:paraId="01A91010" w14:textId="3BD4D14A" w:rsidR="003F195C" w:rsidRPr="00B55E0B" w:rsidRDefault="003F195C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41E54D90" w:rsidR="003F195C" w:rsidRPr="00B55E0B" w:rsidRDefault="003F195C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c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3F195C" w14:paraId="2805344E" w14:textId="77777777" w:rsidTr="001D5602">
        <w:tc>
          <w:tcPr>
            <w:tcW w:w="1696" w:type="dxa"/>
          </w:tcPr>
          <w:p w14:paraId="021636D0" w14:textId="2134D858" w:rsidR="003F195C" w:rsidRPr="004C048F" w:rsidRDefault="003F195C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00h-0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29416BBB" w14:textId="14DD62F6" w:rsidR="003F195C" w:rsidRPr="00B55E0B" w:rsidRDefault="003F195C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Informal meeting of Heads of Delegation</w:t>
            </w:r>
            <w:r w:rsidR="005E5881">
              <w:rPr>
                <w:b/>
                <w:bCs/>
                <w:i/>
                <w:iCs/>
                <w:sz w:val="22"/>
                <w:szCs w:val="22"/>
              </w:rPr>
              <w:t xml:space="preserve"> (tbc)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0A9F9AE0" w14:textId="61E750DE" w:rsidR="003F195C" w:rsidRPr="00B55E0B" w:rsidRDefault="003F195C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</w:tr>
      <w:tr w:rsidR="003F195C" w14:paraId="24B77FC2" w14:textId="77777777" w:rsidTr="0032538A">
        <w:tc>
          <w:tcPr>
            <w:tcW w:w="1696" w:type="dxa"/>
          </w:tcPr>
          <w:p w14:paraId="3B0DAE66" w14:textId="0E83B217" w:rsidR="003F195C" w:rsidRPr="004C048F" w:rsidRDefault="00CE06D5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30h-</w:t>
            </w:r>
            <w:r w:rsidR="003F195C" w:rsidRPr="004C048F">
              <w:rPr>
                <w:sz w:val="22"/>
                <w:szCs w:val="22"/>
              </w:rPr>
              <w:t>100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16E864F6" w14:textId="0B57F5C0" w:rsidR="003F195C" w:rsidRPr="00CE06D5" w:rsidRDefault="00CE06D5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CE06D5">
              <w:rPr>
                <w:b/>
                <w:bCs/>
                <w:i/>
                <w:iCs/>
                <w:sz w:val="22"/>
                <w:szCs w:val="22"/>
              </w:rPr>
              <w:t>Testing of the virtual platform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3F195C" w:rsidRPr="009E13AD" w:rsidRDefault="003F195C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490123" w:rsidRPr="00A01664" w14:paraId="5C5773FD" w14:textId="77777777" w:rsidTr="00792C8A">
        <w:tc>
          <w:tcPr>
            <w:tcW w:w="1696" w:type="dxa"/>
            <w:vMerge w:val="restart"/>
          </w:tcPr>
          <w:p w14:paraId="14EEB101" w14:textId="793EC4D6" w:rsidR="00490123" w:rsidRPr="004C048F" w:rsidRDefault="00490123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000h-13</w:t>
            </w:r>
            <w:r w:rsidR="00DA5A38" w:rsidRPr="004C048F">
              <w:rPr>
                <w:sz w:val="22"/>
                <w:szCs w:val="22"/>
              </w:rPr>
              <w:t>0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vMerge w:val="restart"/>
          </w:tcPr>
          <w:p w14:paraId="295D75CD" w14:textId="366CA89F" w:rsidR="00490123" w:rsidRPr="00B55E0B" w:rsidRDefault="00490123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 w:rsidR="00DA5A38"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ED58F6B" w14:textId="4E174C06" w:rsidR="00490123" w:rsidRDefault="00490123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6ECC7198" w14:textId="6741BEEC" w:rsidR="00490123" w:rsidRPr="00F970DC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7CD0B6C3" w14:textId="7DEB7C95" w:rsidR="00490123" w:rsidRPr="00F970DC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6E0052C5" w14:textId="4DD051AD" w:rsidR="00490123" w:rsidRPr="00A01664" w:rsidRDefault="00490123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1 and DT/1</w:t>
            </w:r>
          </w:p>
          <w:p w14:paraId="1D743A31" w14:textId="69592CCE" w:rsidR="00490123" w:rsidRPr="00A01664" w:rsidRDefault="00490123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A01664">
              <w:rPr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A01664">
              <w:rPr>
                <w:b/>
                <w:bCs/>
                <w:sz w:val="20"/>
                <w:lang w:val="fr-FR"/>
              </w:rPr>
              <w:t>4:</w:t>
            </w:r>
            <w:proofErr w:type="gramEnd"/>
            <w:r w:rsidRPr="00A01664">
              <w:rPr>
                <w:sz w:val="20"/>
                <w:lang w:val="fr-FR"/>
              </w:rPr>
              <w:t xml:space="preserve"> Digital Trends </w:t>
            </w:r>
            <w:r w:rsidR="001B7F33">
              <w:rPr>
                <w:sz w:val="20"/>
                <w:lang w:val="fr-FR"/>
              </w:rPr>
              <w:t>CIS</w:t>
            </w:r>
          </w:p>
          <w:p w14:paraId="0EE92F90" w14:textId="0EB864B2" w:rsidR="00490123" w:rsidRPr="00A01664" w:rsidRDefault="00490123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2</w:t>
            </w:r>
          </w:p>
          <w:p w14:paraId="6521DD8F" w14:textId="67FF01AF" w:rsidR="00490123" w:rsidRPr="007A4F47" w:rsidRDefault="00490123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24093D3F" w14:textId="33774E89" w:rsidR="00490123" w:rsidRPr="00D435C4" w:rsidRDefault="00490123" w:rsidP="00FD3290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5F4D2F">
              <w:rPr>
                <w:b/>
                <w:bCs/>
                <w:i/>
                <w:iCs/>
                <w:sz w:val="20"/>
                <w:lang w:val="fr-FR"/>
              </w:rPr>
              <w:t>Document</w:t>
            </w:r>
            <w:r>
              <w:rPr>
                <w:b/>
                <w:bCs/>
                <w:i/>
                <w:iCs/>
                <w:sz w:val="20"/>
                <w:lang w:val="fr-FR"/>
              </w:rPr>
              <w:t>s</w:t>
            </w:r>
            <w:r w:rsidRPr="005F4D2F">
              <w:rPr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5F4D2F">
              <w:rPr>
                <w:i/>
                <w:iCs/>
                <w:sz w:val="20"/>
                <w:lang w:val="fr-FR"/>
              </w:rPr>
              <w:t xml:space="preserve"> </w:t>
            </w:r>
            <w:r w:rsidRPr="00964D38">
              <w:rPr>
                <w:i/>
                <w:iCs/>
                <w:sz w:val="20"/>
                <w:lang w:val="fr-FR"/>
              </w:rPr>
              <w:t>3</w:t>
            </w:r>
            <w:r>
              <w:rPr>
                <w:i/>
                <w:iCs/>
                <w:sz w:val="20"/>
                <w:lang w:val="fr-FR"/>
              </w:rPr>
              <w:t xml:space="preserve"> and </w:t>
            </w:r>
            <w:r w:rsidRPr="00964D38">
              <w:rPr>
                <w:i/>
                <w:iCs/>
                <w:sz w:val="20"/>
                <w:lang w:val="fr-FR"/>
              </w:rPr>
              <w:t>4</w:t>
            </w:r>
          </w:p>
        </w:tc>
        <w:tc>
          <w:tcPr>
            <w:tcW w:w="4105" w:type="dxa"/>
          </w:tcPr>
          <w:p w14:paraId="2E1338DA" w14:textId="1D18BF18" w:rsidR="00490123" w:rsidRPr="00E069CE" w:rsidRDefault="00410B9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</w:t>
            </w:r>
            <w:r w:rsidR="0061240A">
              <w:rPr>
                <w:b/>
                <w:bCs/>
                <w:i/>
                <w:iCs/>
                <w:sz w:val="22"/>
                <w:szCs w:val="22"/>
              </w:rPr>
              <w:t>110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="00490123"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 w:rsidR="00DA5A38"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="00490123"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110243A4" w14:textId="3A4EF8DD" w:rsidR="00DA5A38" w:rsidRPr="00A01664" w:rsidRDefault="00DA5A38" w:rsidP="00DA5A38">
            <w:pPr>
              <w:spacing w:before="80" w:after="0"/>
              <w:rPr>
                <w:i/>
                <w:iCs/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</w:t>
            </w:r>
            <w:r w:rsidR="0031619A">
              <w:rPr>
                <w:sz w:val="20"/>
              </w:rPr>
              <w:t xml:space="preserve"> </w:t>
            </w:r>
            <w:r w:rsidR="0031619A">
              <w:rPr>
                <w:i/>
                <w:iCs/>
                <w:sz w:val="20"/>
              </w:rPr>
              <w:t>(continued)</w:t>
            </w:r>
          </w:p>
          <w:p w14:paraId="5E6A620B" w14:textId="77777777" w:rsidR="00490123" w:rsidRPr="005759B6" w:rsidRDefault="00490123" w:rsidP="009853FE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32402454" w14:textId="30B9C315" w:rsidR="00490123" w:rsidRPr="007C1A8C" w:rsidRDefault="00490123" w:rsidP="009853FE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r w:rsidRPr="00964D38">
              <w:rPr>
                <w:i/>
                <w:iCs/>
                <w:sz w:val="20"/>
              </w:rPr>
              <w:t>7</w:t>
            </w:r>
          </w:p>
          <w:p w14:paraId="61BE664F" w14:textId="77777777" w:rsidR="00490123" w:rsidRPr="005759B6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5122FB99" w14:textId="052329D5" w:rsidR="00DA5A38" w:rsidRPr="00ED7E5D" w:rsidRDefault="00490123" w:rsidP="0018215B">
            <w:pPr>
              <w:tabs>
                <w:tab w:val="left" w:pos="272"/>
              </w:tabs>
              <w:spacing w:before="0" w:after="40"/>
              <w:rPr>
                <w:rStyle w:val="Hyperlink"/>
                <w:color w:val="auto"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D7E5D">
              <w:rPr>
                <w:b/>
                <w:bCs/>
                <w:i/>
                <w:iCs/>
                <w:sz w:val="20"/>
              </w:rPr>
              <w:t>Document:</w:t>
            </w:r>
            <w:r w:rsidRPr="00ED7E5D">
              <w:rPr>
                <w:i/>
                <w:iCs/>
                <w:sz w:val="20"/>
              </w:rPr>
              <w:t xml:space="preserve"> 8</w:t>
            </w:r>
          </w:p>
          <w:p w14:paraId="165F796D" w14:textId="77777777" w:rsidR="00FA52D4" w:rsidRPr="004C6CC3" w:rsidRDefault="00FA52D4" w:rsidP="00FA52D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117F511D" w14:textId="47A01C11" w:rsidR="005C2125" w:rsidRPr="00DA5A38" w:rsidRDefault="00FA52D4" w:rsidP="00A01664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it-IT"/>
              </w:rPr>
            </w:pPr>
            <w:r w:rsidRPr="00A01664">
              <w:rPr>
                <w:i/>
                <w:iCs/>
                <w:sz w:val="20"/>
                <w:lang w:val="it-IT"/>
              </w:rPr>
              <w:t xml:space="preserve">I-Codi </w:t>
            </w:r>
            <w:r w:rsidR="00DA5A38" w:rsidRPr="00A01664">
              <w:rPr>
                <w:i/>
                <w:iCs/>
                <w:sz w:val="20"/>
                <w:lang w:val="it-IT"/>
              </w:rPr>
              <w:t>Presentation</w:t>
            </w:r>
          </w:p>
        </w:tc>
      </w:tr>
      <w:tr w:rsidR="00490123" w:rsidRPr="004C6CC3" w14:paraId="0AED9AB1" w14:textId="77777777" w:rsidTr="00792C8A">
        <w:tc>
          <w:tcPr>
            <w:tcW w:w="1696" w:type="dxa"/>
            <w:vMerge/>
          </w:tcPr>
          <w:p w14:paraId="7154EF42" w14:textId="77777777" w:rsidR="00490123" w:rsidRPr="004C048F" w:rsidRDefault="00490123" w:rsidP="005F4D2F">
            <w:pPr>
              <w:spacing w:before="40" w:after="40"/>
              <w:rPr>
                <w:sz w:val="22"/>
                <w:szCs w:val="22"/>
                <w:lang w:val="it-IT"/>
              </w:rPr>
            </w:pPr>
          </w:p>
        </w:tc>
        <w:tc>
          <w:tcPr>
            <w:tcW w:w="3828" w:type="dxa"/>
            <w:vMerge/>
          </w:tcPr>
          <w:p w14:paraId="626BAA5D" w14:textId="77777777" w:rsidR="00490123" w:rsidRPr="00DA5A38" w:rsidRDefault="00490123" w:rsidP="005F4D2F">
            <w:pPr>
              <w:spacing w:before="40"/>
              <w:rPr>
                <w:b/>
                <w:bCs/>
                <w:i/>
                <w:iCs/>
                <w:sz w:val="22"/>
                <w:szCs w:val="22"/>
                <w:lang w:val="it-IT"/>
              </w:rPr>
            </w:pPr>
          </w:p>
        </w:tc>
        <w:tc>
          <w:tcPr>
            <w:tcW w:w="4105" w:type="dxa"/>
            <w:shd w:val="clear" w:color="auto" w:fill="DBE5F1" w:themeFill="accent1" w:themeFillTint="33"/>
          </w:tcPr>
          <w:p w14:paraId="5773A77F" w14:textId="0F704684" w:rsidR="00490123" w:rsidRPr="00A01664" w:rsidRDefault="00490123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(</w:t>
            </w:r>
            <w:r w:rsidR="0061240A" w:rsidRPr="00A01664">
              <w:rPr>
                <w:b/>
                <w:bCs/>
                <w:i/>
                <w:iCs/>
                <w:sz w:val="22"/>
                <w:szCs w:val="22"/>
              </w:rPr>
              <w:t>11</w:t>
            </w:r>
            <w:r w:rsidR="0061240A">
              <w:rPr>
                <w:b/>
                <w:bCs/>
                <w:i/>
                <w:iCs/>
                <w:sz w:val="22"/>
                <w:szCs w:val="22"/>
              </w:rPr>
              <w:t>15</w:t>
            </w:r>
            <w:r w:rsidR="0061240A" w:rsidRPr="00A01664">
              <w:rPr>
                <w:b/>
                <w:bCs/>
                <w:i/>
                <w:iCs/>
                <w:sz w:val="22"/>
                <w:szCs w:val="22"/>
              </w:rPr>
              <w:t>h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-1</w:t>
            </w:r>
            <w:r w:rsidR="00410B9D" w:rsidRPr="00A01664">
              <w:rPr>
                <w:b/>
                <w:bCs/>
                <w:i/>
                <w:iCs/>
                <w:sz w:val="22"/>
                <w:szCs w:val="22"/>
              </w:rPr>
              <w:t>315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)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br/>
              <w:t>Drafting Group on regional priorities</w:t>
            </w:r>
            <w:r w:rsidR="00CC4229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c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C476BD" w14:paraId="6335F16C" w14:textId="77777777" w:rsidTr="00A01664">
        <w:tc>
          <w:tcPr>
            <w:tcW w:w="1696" w:type="dxa"/>
            <w:vMerge w:val="restart"/>
            <w:shd w:val="clear" w:color="auto" w:fill="auto"/>
          </w:tcPr>
          <w:p w14:paraId="2209A26E" w14:textId="59CDA96E" w:rsidR="00C476BD" w:rsidRPr="004C048F" w:rsidRDefault="00C476BD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300h-143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78C2C0E5" w14:textId="5068EE7D" w:rsidR="00C476BD" w:rsidRPr="005A10A0" w:rsidRDefault="00C476BD" w:rsidP="00C476BD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300h-1</w:t>
            </w:r>
            <w:r w:rsidR="00967198" w:rsidRPr="005A10A0">
              <w:rPr>
                <w:sz w:val="20"/>
              </w:rPr>
              <w:t>315</w:t>
            </w:r>
            <w:r w:rsidRPr="005A10A0">
              <w:rPr>
                <w:sz w:val="20"/>
              </w:rPr>
              <w:t>h)</w:t>
            </w:r>
          </w:p>
          <w:p w14:paraId="66A9108E" w14:textId="626F0CE5" w:rsidR="00C476BD" w:rsidRPr="009E13AD" w:rsidRDefault="00C476BD" w:rsidP="00C476BD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50C2F963" w14:textId="77777777" w:rsidR="00324BDC" w:rsidRPr="005A10A0" w:rsidRDefault="00324BDC" w:rsidP="00324BDC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300h-1315h)</w:t>
            </w:r>
          </w:p>
          <w:p w14:paraId="7EECF312" w14:textId="62E62A32" w:rsidR="00C476BD" w:rsidRPr="009E13AD" w:rsidRDefault="00324BDC" w:rsidP="00A01664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4C8CA41D" w14:textId="77777777" w:rsidTr="00792C8A">
        <w:tc>
          <w:tcPr>
            <w:tcW w:w="1696" w:type="dxa"/>
            <w:vMerge/>
            <w:shd w:val="clear" w:color="auto" w:fill="auto"/>
          </w:tcPr>
          <w:p w14:paraId="53F9D7D4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BE5F1" w:themeFill="accent1" w:themeFillTint="33"/>
          </w:tcPr>
          <w:p w14:paraId="32D9CACA" w14:textId="3D9AAFA3" w:rsidR="002E7817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Infrast</w:t>
            </w:r>
            <w:r w:rsidR="00ED7E5D">
              <w:rPr>
                <w:b/>
                <w:bCs/>
                <w:i/>
                <w:iCs/>
                <w:sz w:val="22"/>
                <w:szCs w:val="22"/>
              </w:rPr>
              <w:t>r</w:t>
            </w:r>
            <w:r>
              <w:rPr>
                <w:b/>
                <w:bCs/>
                <w:i/>
                <w:iCs/>
                <w:sz w:val="22"/>
                <w:szCs w:val="22"/>
              </w:rPr>
              <w:t xml:space="preserve">ucture Tools (Broadband, LMC Took, Business 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Intrastructure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 xml:space="preserve"> Planning)</w:t>
            </w: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68457B00" w14:textId="2070D5F6" w:rsidR="002E7817" w:rsidRDefault="002E7817" w:rsidP="004C42DF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4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Girls in ICT and Network of Women (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2E7817" w14:paraId="26D9B762" w14:textId="77777777" w:rsidTr="00792C8A">
        <w:tc>
          <w:tcPr>
            <w:tcW w:w="1696" w:type="dxa"/>
            <w:vMerge/>
            <w:shd w:val="clear" w:color="auto" w:fill="auto"/>
          </w:tcPr>
          <w:p w14:paraId="356C76F6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9D9D9" w:themeFill="background1" w:themeFillShade="D9"/>
          </w:tcPr>
          <w:p w14:paraId="4F57A78C" w14:textId="31C5D9FE" w:rsidR="002E7817" w:rsidRPr="005A10A0" w:rsidRDefault="002E7817" w:rsidP="005F4D2F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15h-1430h)</w:t>
            </w:r>
          </w:p>
          <w:p w14:paraId="1D1C9A14" w14:textId="062EE018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6D4FBB84" w14:textId="7DA1F8DC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2E7817" w14:paraId="6C270CCB" w14:textId="77777777" w:rsidTr="00792C8A">
        <w:trPr>
          <w:trHeight w:val="309"/>
        </w:trPr>
        <w:tc>
          <w:tcPr>
            <w:tcW w:w="1696" w:type="dxa"/>
            <w:vMerge w:val="restart"/>
          </w:tcPr>
          <w:p w14:paraId="7E982D52" w14:textId="68E70593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430h-1730h</w:t>
            </w:r>
          </w:p>
        </w:tc>
        <w:tc>
          <w:tcPr>
            <w:tcW w:w="3828" w:type="dxa"/>
            <w:vMerge w:val="restart"/>
          </w:tcPr>
          <w:p w14:paraId="5D356872" w14:textId="1CF25E31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RPM-CIS plenary</w:t>
            </w:r>
          </w:p>
          <w:p w14:paraId="636AB6C7" w14:textId="5F05062B" w:rsidR="002E7817" w:rsidRPr="00A01664" w:rsidRDefault="002E7817" w:rsidP="00C40374">
            <w:pPr>
              <w:spacing w:before="8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6:</w:t>
            </w:r>
            <w:r w:rsidRPr="00A01664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0FF2D73F" w14:textId="1837C101" w:rsidR="002E7817" w:rsidRPr="00A01664" w:rsidRDefault="002E7817" w:rsidP="00117A3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r w:rsidRPr="00964D38">
              <w:rPr>
                <w:i/>
                <w:iCs/>
                <w:sz w:val="20"/>
              </w:rPr>
              <w:t>5</w:t>
            </w:r>
          </w:p>
          <w:p w14:paraId="340269E3" w14:textId="77777777" w:rsidR="002E7817" w:rsidRPr="00A01664" w:rsidRDefault="002E7817" w:rsidP="0031619A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:</w:t>
            </w:r>
            <w:r w:rsidRPr="00A01664">
              <w:rPr>
                <w:sz w:val="20"/>
              </w:rPr>
              <w:t xml:space="preserve"> Preparations for WTDC-21</w:t>
            </w:r>
          </w:p>
          <w:p w14:paraId="0ECD471F" w14:textId="77777777" w:rsidR="002E7817" w:rsidRPr="00A01664" w:rsidRDefault="002E7817" w:rsidP="0031619A">
            <w:pPr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.1:</w:t>
            </w:r>
            <w:r w:rsidRPr="00A01664">
              <w:rPr>
                <w:sz w:val="20"/>
              </w:rPr>
              <w:t xml:space="preserve"> Report of the TDAG-WG-Prep</w:t>
            </w:r>
          </w:p>
          <w:p w14:paraId="742E1FD7" w14:textId="79EBB80B" w:rsidR="002E7817" w:rsidRPr="00A01664" w:rsidRDefault="002E7817" w:rsidP="0031619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6</w:t>
            </w:r>
          </w:p>
          <w:p w14:paraId="0F0E8293" w14:textId="77777777" w:rsidR="002E7817" w:rsidRPr="00A01664" w:rsidRDefault="002E7817" w:rsidP="00C40374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8:</w:t>
            </w:r>
            <w:r w:rsidRPr="00A01664">
              <w:rPr>
                <w:sz w:val="20"/>
              </w:rPr>
              <w:t xml:space="preserve"> Identification of regional priority areas</w:t>
            </w:r>
          </w:p>
          <w:p w14:paraId="2A34F1AF" w14:textId="35046553" w:rsidR="002E7817" w:rsidRPr="00A01664" w:rsidRDefault="002E7817" w:rsidP="00753BE7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s:</w:t>
            </w:r>
            <w:r w:rsidRPr="00A01664">
              <w:rPr>
                <w:i/>
                <w:iCs/>
                <w:sz w:val="20"/>
              </w:rPr>
              <w:t xml:space="preserve"> (</w:t>
            </w:r>
            <w:proofErr w:type="spellStart"/>
            <w:r w:rsidRPr="00A01664">
              <w:rPr>
                <w:i/>
                <w:iCs/>
                <w:sz w:val="20"/>
              </w:rPr>
              <w:t>tbd</w:t>
            </w:r>
            <w:proofErr w:type="spellEnd"/>
            <w:r w:rsidRPr="00A01664">
              <w:rPr>
                <w:i/>
                <w:iCs/>
                <w:sz w:val="20"/>
              </w:rPr>
              <w:t>)</w:t>
            </w:r>
          </w:p>
          <w:p w14:paraId="43034EE6" w14:textId="7AC615E8" w:rsidR="002E7817" w:rsidRPr="00A01664" w:rsidRDefault="002E7817" w:rsidP="004C6CC3">
            <w:pPr>
              <w:spacing w:before="40" w:after="0"/>
              <w:rPr>
                <w:i/>
                <w:iCs/>
                <w:sz w:val="20"/>
              </w:rPr>
            </w:pPr>
            <w:r w:rsidRPr="00A01664">
              <w:rPr>
                <w:i/>
                <w:iCs/>
                <w:sz w:val="20"/>
              </w:rPr>
              <w:t>Contribution of the GC-CIS Youth Group</w:t>
            </w:r>
          </w:p>
          <w:p w14:paraId="2F0F979B" w14:textId="04239C98" w:rsidR="002E7817" w:rsidRPr="00A01664" w:rsidRDefault="002E7817" w:rsidP="007F793F">
            <w:pPr>
              <w:tabs>
                <w:tab w:val="left" w:pos="272"/>
              </w:tabs>
              <w:spacing w:before="0" w:after="40"/>
              <w:rPr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r w:rsidR="005A4DFD" w:rsidRPr="00A01664">
              <w:rPr>
                <w:i/>
                <w:iCs/>
                <w:sz w:val="20"/>
              </w:rPr>
              <w:t>(</w:t>
            </w:r>
            <w:proofErr w:type="spellStart"/>
            <w:r w:rsidR="005A4DFD" w:rsidRPr="00A01664">
              <w:rPr>
                <w:i/>
                <w:iCs/>
                <w:sz w:val="20"/>
              </w:rPr>
              <w:t>tbd</w:t>
            </w:r>
            <w:proofErr w:type="spellEnd"/>
            <w:r w:rsidR="005A4DFD" w:rsidRPr="00A01664">
              <w:rPr>
                <w:i/>
                <w:iCs/>
                <w:sz w:val="20"/>
              </w:rPr>
              <w:t>)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0437CFAF" w14:textId="3525640E" w:rsidR="002E7817" w:rsidRPr="009E13AD" w:rsidRDefault="002E7817" w:rsidP="00324BDC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2E7817" w14:paraId="69A34B83" w14:textId="77777777" w:rsidTr="00792C8A">
        <w:tc>
          <w:tcPr>
            <w:tcW w:w="1696" w:type="dxa"/>
            <w:vMerge/>
          </w:tcPr>
          <w:p w14:paraId="2C0ACCF9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356628DA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767C2EA5" w14:textId="77777777" w:rsidR="002E7817" w:rsidRPr="005A10A0" w:rsidRDefault="002E7817" w:rsidP="002E7817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45h-1500h)</w:t>
            </w:r>
          </w:p>
          <w:p w14:paraId="2B39F61C" w14:textId="15166DAD" w:rsidR="002E7817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6C9B68F2" w14:textId="77777777" w:rsidTr="00792C8A">
        <w:tc>
          <w:tcPr>
            <w:tcW w:w="1696" w:type="dxa"/>
            <w:vMerge/>
          </w:tcPr>
          <w:p w14:paraId="7E00D8BD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0187BD61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</w:tcPr>
          <w:p w14:paraId="45C1B39D" w14:textId="653B30A8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00h-</w:t>
            </w:r>
            <w:r w:rsidR="00F14E70">
              <w:rPr>
                <w:b/>
                <w:bCs/>
                <w:i/>
                <w:iCs/>
                <w:sz w:val="22"/>
                <w:szCs w:val="22"/>
              </w:rPr>
              <w:t>173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20F4DB78" w:rsidR="002E7817" w:rsidRDefault="002E7817" w:rsidP="00561D7A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C944E67" w14:textId="0E5CF9A3" w:rsidR="002E7817" w:rsidRDefault="002E7817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2AC69B23" w:rsidR="002E7817" w:rsidRPr="00192705" w:rsidRDefault="002E7817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EC095E">
              <w:rPr>
                <w:i/>
                <w:iCs/>
                <w:sz w:val="20"/>
              </w:rPr>
              <w:t>(</w:t>
            </w:r>
            <w:proofErr w:type="spellStart"/>
            <w:r w:rsidR="00EC095E">
              <w:rPr>
                <w:i/>
                <w:iCs/>
                <w:sz w:val="20"/>
              </w:rPr>
              <w:t>tbd</w:t>
            </w:r>
            <w:proofErr w:type="spellEnd"/>
            <w:r w:rsidR="00EC095E">
              <w:rPr>
                <w:i/>
                <w:iCs/>
                <w:sz w:val="20"/>
              </w:rPr>
              <w:t>)</w:t>
            </w:r>
          </w:p>
          <w:p w14:paraId="3331F368" w14:textId="1D0B5CD2" w:rsidR="002E7817" w:rsidRPr="00A01664" w:rsidRDefault="002E7817" w:rsidP="00561D7A">
            <w:pPr>
              <w:spacing w:before="80" w:after="0"/>
              <w:rPr>
                <w:b/>
                <w:bCs/>
                <w:i/>
                <w:i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  <w:r w:rsidR="005C2125">
              <w:rPr>
                <w:sz w:val="20"/>
              </w:rPr>
              <w:t xml:space="preserve"> (</w:t>
            </w:r>
            <w:r w:rsidR="005C2125">
              <w:rPr>
                <w:i/>
                <w:iCs/>
                <w:sz w:val="20"/>
              </w:rPr>
              <w:t>continued)</w:t>
            </w:r>
          </w:p>
          <w:p w14:paraId="4F78E94F" w14:textId="1E53B13A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792C8A">
        <w:tc>
          <w:tcPr>
            <w:tcW w:w="1696" w:type="dxa"/>
          </w:tcPr>
          <w:p w14:paraId="76B08092" w14:textId="526F7B64" w:rsidR="00A122DE" w:rsidRPr="004C048F" w:rsidRDefault="00A122DE" w:rsidP="00587EAA">
            <w:pPr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3923CDB" w:rsidR="00A122DE" w:rsidRPr="00A01664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>c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373A9DEF" w14:textId="2C35730E" w:rsidR="00181754" w:rsidRDefault="00181754" w:rsidP="004C048F">
      <w:pPr>
        <w:spacing w:before="0"/>
        <w:rPr>
          <w:i/>
          <w:iCs/>
          <w:sz w:val="20"/>
        </w:rPr>
      </w:pPr>
      <w:r w:rsidRPr="00181754">
        <w:rPr>
          <w:i/>
          <w:iCs/>
          <w:sz w:val="20"/>
        </w:rPr>
        <w:t xml:space="preserve">*Note: </w:t>
      </w:r>
      <w:r w:rsidR="00750738">
        <w:rPr>
          <w:i/>
          <w:iCs/>
          <w:sz w:val="20"/>
        </w:rPr>
        <w:t>Documents received after the deadline</w:t>
      </w:r>
    </w:p>
    <w:p w14:paraId="7572B8B5" w14:textId="094A1123" w:rsidR="00D83BF5" w:rsidRPr="0084734D" w:rsidRDefault="0041690C" w:rsidP="004C048F">
      <w:pPr>
        <w:spacing w:before="0"/>
        <w:rPr>
          <w:szCs w:val="24"/>
        </w:rPr>
      </w:pPr>
      <w:r>
        <w:rPr>
          <w:i/>
          <w:iCs/>
          <w:sz w:val="20"/>
        </w:rPr>
        <w:t>**Note: Drafting groups will be held in Russian only (no interpretation)</w:t>
      </w:r>
    </w:p>
    <w:sectPr w:rsidR="00D83BF5" w:rsidRPr="0084734D" w:rsidSect="004C048F">
      <w:headerReference w:type="default" r:id="rId14"/>
      <w:footerReference w:type="even" r:id="rId15"/>
      <w:footerReference w:type="first" r:id="rId16"/>
      <w:pgSz w:w="11907" w:h="16840" w:code="9"/>
      <w:pgMar w:top="1418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F8EE1" w14:textId="77777777" w:rsidR="00480B39" w:rsidRDefault="00480B39">
      <w:r>
        <w:separator/>
      </w:r>
    </w:p>
  </w:endnote>
  <w:endnote w:type="continuationSeparator" w:id="0">
    <w:p w14:paraId="1BE85E3A" w14:textId="77777777" w:rsidR="00480B39" w:rsidRDefault="00480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2DEC88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14584">
      <w:rPr>
        <w:noProof/>
      </w:rPr>
      <w:t>24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ED7E5D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ED7E5D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1EAFF" w14:textId="77777777" w:rsidR="00480B39" w:rsidRDefault="00480B39">
      <w:r>
        <w:rPr>
          <w:b/>
        </w:rPr>
        <w:t>_______________</w:t>
      </w:r>
    </w:p>
  </w:footnote>
  <w:footnote w:type="continuationSeparator" w:id="0">
    <w:p w14:paraId="73740876" w14:textId="77777777" w:rsidR="00480B39" w:rsidRDefault="00480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5A811E26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DA5A38">
      <w:rPr>
        <w:sz w:val="22"/>
        <w:szCs w:val="22"/>
        <w:lang w:val="fr-FR"/>
      </w:rPr>
      <w:t>CI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Pr="00181754">
      <w:rPr>
        <w:sz w:val="22"/>
        <w:szCs w:val="22"/>
        <w:lang w:val="fr-FR"/>
      </w:rPr>
      <w:t>-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A6FA2"/>
    <w:rsid w:val="000D41C5"/>
    <w:rsid w:val="000E45FB"/>
    <w:rsid w:val="000F2EBC"/>
    <w:rsid w:val="000F73FF"/>
    <w:rsid w:val="0010120A"/>
    <w:rsid w:val="00114CF7"/>
    <w:rsid w:val="00117A3A"/>
    <w:rsid w:val="00123B68"/>
    <w:rsid w:val="00124A96"/>
    <w:rsid w:val="00126F2E"/>
    <w:rsid w:val="00146F6F"/>
    <w:rsid w:val="00152957"/>
    <w:rsid w:val="001623D0"/>
    <w:rsid w:val="00181754"/>
    <w:rsid w:val="0018215B"/>
    <w:rsid w:val="00187BD9"/>
    <w:rsid w:val="00190B55"/>
    <w:rsid w:val="00192705"/>
    <w:rsid w:val="0019306E"/>
    <w:rsid w:val="00194CFB"/>
    <w:rsid w:val="001B2ED3"/>
    <w:rsid w:val="001B7F33"/>
    <w:rsid w:val="001C33E6"/>
    <w:rsid w:val="001C3B5F"/>
    <w:rsid w:val="001D058F"/>
    <w:rsid w:val="002009EA"/>
    <w:rsid w:val="00202CA0"/>
    <w:rsid w:val="002068FD"/>
    <w:rsid w:val="002154A6"/>
    <w:rsid w:val="00220C59"/>
    <w:rsid w:val="002255B3"/>
    <w:rsid w:val="00225C52"/>
    <w:rsid w:val="00271316"/>
    <w:rsid w:val="002D58BE"/>
    <w:rsid w:val="002E7817"/>
    <w:rsid w:val="003013EE"/>
    <w:rsid w:val="00302EED"/>
    <w:rsid w:val="0031062B"/>
    <w:rsid w:val="00313161"/>
    <w:rsid w:val="003131D8"/>
    <w:rsid w:val="003146B3"/>
    <w:rsid w:val="0031619A"/>
    <w:rsid w:val="00324BDC"/>
    <w:rsid w:val="003408E9"/>
    <w:rsid w:val="00354D49"/>
    <w:rsid w:val="00356273"/>
    <w:rsid w:val="00367006"/>
    <w:rsid w:val="00377BD3"/>
    <w:rsid w:val="00384088"/>
    <w:rsid w:val="0039169B"/>
    <w:rsid w:val="003A7F8C"/>
    <w:rsid w:val="003B532E"/>
    <w:rsid w:val="003B6F14"/>
    <w:rsid w:val="003D0F8B"/>
    <w:rsid w:val="003F195C"/>
    <w:rsid w:val="0040501D"/>
    <w:rsid w:val="00410B9D"/>
    <w:rsid w:val="0041270E"/>
    <w:rsid w:val="004131D4"/>
    <w:rsid w:val="0041348E"/>
    <w:rsid w:val="0041690C"/>
    <w:rsid w:val="00424F19"/>
    <w:rsid w:val="00447308"/>
    <w:rsid w:val="0046671C"/>
    <w:rsid w:val="004765FF"/>
    <w:rsid w:val="00480B39"/>
    <w:rsid w:val="00487ADE"/>
    <w:rsid w:val="00490123"/>
    <w:rsid w:val="00492075"/>
    <w:rsid w:val="004969AD"/>
    <w:rsid w:val="004A09A2"/>
    <w:rsid w:val="004B13CB"/>
    <w:rsid w:val="004B4FDF"/>
    <w:rsid w:val="004C048F"/>
    <w:rsid w:val="004C42A9"/>
    <w:rsid w:val="004C42DF"/>
    <w:rsid w:val="004C6CC3"/>
    <w:rsid w:val="004D5D5C"/>
    <w:rsid w:val="004F4C2F"/>
    <w:rsid w:val="0050139F"/>
    <w:rsid w:val="00515E90"/>
    <w:rsid w:val="00521223"/>
    <w:rsid w:val="0055118B"/>
    <w:rsid w:val="0055140B"/>
    <w:rsid w:val="00561D7A"/>
    <w:rsid w:val="005712AA"/>
    <w:rsid w:val="005759B6"/>
    <w:rsid w:val="00587EAA"/>
    <w:rsid w:val="00590FBC"/>
    <w:rsid w:val="005921D7"/>
    <w:rsid w:val="005964AB"/>
    <w:rsid w:val="005A10A0"/>
    <w:rsid w:val="005A4DFD"/>
    <w:rsid w:val="005C099A"/>
    <w:rsid w:val="005C0D31"/>
    <w:rsid w:val="005C2125"/>
    <w:rsid w:val="005C31A5"/>
    <w:rsid w:val="005E10C9"/>
    <w:rsid w:val="005E5881"/>
    <w:rsid w:val="005E61DD"/>
    <w:rsid w:val="005E6321"/>
    <w:rsid w:val="005F4D2F"/>
    <w:rsid w:val="006023DF"/>
    <w:rsid w:val="00611207"/>
    <w:rsid w:val="0061240A"/>
    <w:rsid w:val="00625A21"/>
    <w:rsid w:val="0064768F"/>
    <w:rsid w:val="00654EC7"/>
    <w:rsid w:val="00657DE0"/>
    <w:rsid w:val="00665218"/>
    <w:rsid w:val="0067199F"/>
    <w:rsid w:val="00674952"/>
    <w:rsid w:val="00683616"/>
    <w:rsid w:val="00685313"/>
    <w:rsid w:val="00687800"/>
    <w:rsid w:val="006A6E9B"/>
    <w:rsid w:val="006B7C2A"/>
    <w:rsid w:val="006C23DA"/>
    <w:rsid w:val="006E3D45"/>
    <w:rsid w:val="006F4A0B"/>
    <w:rsid w:val="00711457"/>
    <w:rsid w:val="007149F9"/>
    <w:rsid w:val="00732CFB"/>
    <w:rsid w:val="00733A30"/>
    <w:rsid w:val="00745AEE"/>
    <w:rsid w:val="007479EA"/>
    <w:rsid w:val="00750738"/>
    <w:rsid w:val="00750F10"/>
    <w:rsid w:val="00753BE7"/>
    <w:rsid w:val="007543E4"/>
    <w:rsid w:val="007742CA"/>
    <w:rsid w:val="00792C8A"/>
    <w:rsid w:val="007A4F47"/>
    <w:rsid w:val="007B3E83"/>
    <w:rsid w:val="007C1A8C"/>
    <w:rsid w:val="007D06F0"/>
    <w:rsid w:val="007D1604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10B26"/>
    <w:rsid w:val="009274B4"/>
    <w:rsid w:val="00934EA2"/>
    <w:rsid w:val="00944A5C"/>
    <w:rsid w:val="00952A66"/>
    <w:rsid w:val="00964D38"/>
    <w:rsid w:val="00967198"/>
    <w:rsid w:val="00976412"/>
    <w:rsid w:val="009853FE"/>
    <w:rsid w:val="009875C5"/>
    <w:rsid w:val="009A49CE"/>
    <w:rsid w:val="009B1350"/>
    <w:rsid w:val="009C56E5"/>
    <w:rsid w:val="009E13AD"/>
    <w:rsid w:val="009E5FC8"/>
    <w:rsid w:val="009E687A"/>
    <w:rsid w:val="009F522C"/>
    <w:rsid w:val="00A01664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13FF"/>
    <w:rsid w:val="00AE7EE8"/>
    <w:rsid w:val="00B004E5"/>
    <w:rsid w:val="00B41B43"/>
    <w:rsid w:val="00B51443"/>
    <w:rsid w:val="00B55E0B"/>
    <w:rsid w:val="00B639E9"/>
    <w:rsid w:val="00B817CD"/>
    <w:rsid w:val="00BA65F3"/>
    <w:rsid w:val="00BB29C8"/>
    <w:rsid w:val="00BB3A95"/>
    <w:rsid w:val="00BC7721"/>
    <w:rsid w:val="00BD74D8"/>
    <w:rsid w:val="00BF3424"/>
    <w:rsid w:val="00C0018F"/>
    <w:rsid w:val="00C20466"/>
    <w:rsid w:val="00C214ED"/>
    <w:rsid w:val="00C234E6"/>
    <w:rsid w:val="00C25BF8"/>
    <w:rsid w:val="00C324A8"/>
    <w:rsid w:val="00C3536F"/>
    <w:rsid w:val="00C40374"/>
    <w:rsid w:val="00C476BD"/>
    <w:rsid w:val="00C54517"/>
    <w:rsid w:val="00C57C9A"/>
    <w:rsid w:val="00C64B30"/>
    <w:rsid w:val="00C64CD8"/>
    <w:rsid w:val="00C73E80"/>
    <w:rsid w:val="00C8292F"/>
    <w:rsid w:val="00C90126"/>
    <w:rsid w:val="00C9582A"/>
    <w:rsid w:val="00C97C68"/>
    <w:rsid w:val="00CA1A47"/>
    <w:rsid w:val="00CA250E"/>
    <w:rsid w:val="00CA3841"/>
    <w:rsid w:val="00CC247A"/>
    <w:rsid w:val="00CC4229"/>
    <w:rsid w:val="00CC4B4B"/>
    <w:rsid w:val="00CD2CC0"/>
    <w:rsid w:val="00CE06D5"/>
    <w:rsid w:val="00CE5E47"/>
    <w:rsid w:val="00CF020F"/>
    <w:rsid w:val="00CF2B5B"/>
    <w:rsid w:val="00D14CE0"/>
    <w:rsid w:val="00D32882"/>
    <w:rsid w:val="00D435C4"/>
    <w:rsid w:val="00D5651D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5A38"/>
    <w:rsid w:val="00DA7078"/>
    <w:rsid w:val="00DD08B4"/>
    <w:rsid w:val="00DD44AF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7694E"/>
    <w:rsid w:val="00E80444"/>
    <w:rsid w:val="00E976C1"/>
    <w:rsid w:val="00EA12E5"/>
    <w:rsid w:val="00EC095E"/>
    <w:rsid w:val="00ED6277"/>
    <w:rsid w:val="00ED7E5D"/>
    <w:rsid w:val="00EF1A21"/>
    <w:rsid w:val="00EF2125"/>
    <w:rsid w:val="00F02766"/>
    <w:rsid w:val="00F04067"/>
    <w:rsid w:val="00F05BD4"/>
    <w:rsid w:val="00F14584"/>
    <w:rsid w:val="00F14E70"/>
    <w:rsid w:val="00F21A1D"/>
    <w:rsid w:val="00F25977"/>
    <w:rsid w:val="00F65C19"/>
    <w:rsid w:val="00F754EF"/>
    <w:rsid w:val="00F970DC"/>
    <w:rsid w:val="00F97B06"/>
    <w:rsid w:val="00FA52D4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2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3</cp:revision>
  <cp:lastPrinted>2021-01-18T08:11:00Z</cp:lastPrinted>
  <dcterms:created xsi:type="dcterms:W3CDTF">2021-03-24T13:16:00Z</dcterms:created>
  <dcterms:modified xsi:type="dcterms:W3CDTF">2021-03-24T13:1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